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Internship Position at Japan Meteorological Agency, Tokyo Office</w:t>
      </w:r>
    </w:p>
    <w:bookmarkEnd w:id="20"/>
    <w:p>
      <w:pPr>
        <w:pStyle w:val="BodyText"/>
      </w:pPr>
      <w:r>
        <w:rPr>
          <w:bCs/>
          <w:b/>
        </w:rPr>
        <w:t xml:space="preserve">Date:</w:t>
      </w:r>
      <w:r>
        <w:t xml:space="preserve"> </w:t>
      </w:r>
      <w:r>
        <w:t xml:space="preserve">May 26, 2025</w:t>
      </w:r>
    </w:p>
    <w:p>
      <w:pPr>
        <w:pStyle w:val="BodyText"/>
      </w:pPr>
      <w:r>
        <w:rPr>
          <w:bCs/>
          <w:b/>
        </w:rPr>
        <w:t xml:space="preserve">To:</w:t>
      </w:r>
      <w:r>
        <w:t xml:space="preserve"> </w:t>
      </w:r>
      <w:r>
        <w:t xml:space="preserve">Hiring Manager</w:t>
      </w:r>
      <w:r>
        <w:br/>
      </w:r>
      <w:r>
        <w:t xml:space="preserve">Japan Meteorological Agency (JMA)</w:t>
      </w:r>
      <w:r>
        <w:br/>
      </w:r>
      <w:r>
        <w:t xml:space="preserve">Tokyo Office</w:t>
      </w:r>
      <w:r>
        <w:br/>
      </w:r>
      <w:r>
        <w:t xml:space="preserve">1-3-4 Otemachi, Chiyoda City</w:t>
      </w:r>
      <w:r>
        <w:br/>
      </w:r>
      <w:r>
        <w:t xml:space="preserve">Tokyo 107-8083, Japan</w:t>
      </w:r>
    </w:p>
    <w:p>
      <w:pPr>
        <w:pStyle w:val="BodyText"/>
      </w:pPr>
      <w:r>
        <w:rPr>
          <w:bCs/>
          <w:b/>
        </w:rPr>
        <w:t xml:space="preserve">Subject: Application for Meteorologist Internship Position – Tokyo Office</w:t>
      </w:r>
    </w:p>
    <w:p>
      <w:pPr>
        <w:pStyle w:val="BodyText"/>
      </w:pPr>
      <w:r>
        <w:t xml:space="preserve">Dear Hiring Manager,</w:t>
      </w:r>
    </w:p>
    <w:p>
      <w:pPr>
        <w:pStyle w:val="BodyText"/>
      </w:pPr>
      <w:r>
        <w:t xml:space="preserve">It is with profound enthusiasm that I submit my application for the Meteorologist Internship position at the Japan Meteorological Agency's Tokyo office, as advertised on your official career portal. As an aspiring atmospheric scientist deeply committed to advancing meteorological sciences through practical application and cultural immersion, I am confident that this opportunity represents the ideal convergence of academic rigor, professional development, and international experience I seek in my career journey. This</w:t>
      </w:r>
      <w:r>
        <w:t xml:space="preserve"> </w:t>
      </w:r>
      <w:r>
        <w:rPr>
          <w:iCs/>
          <w:i/>
        </w:rPr>
        <w:t xml:space="preserve">Internship Application Letter</w:t>
      </w:r>
      <w:r>
        <w:t xml:space="preserve"> </w:t>
      </w:r>
      <w:r>
        <w:t xml:space="preserve">serves as a formal declaration of my dedication to contributing to Japan's world-leading meteorological infrastructure while embracing the unique environmental challenges and scientific opportunities presented by</w:t>
      </w:r>
      <w:r>
        <w:t xml:space="preserve"> </w:t>
      </w:r>
      <w:r>
        <w:rPr>
          <w:bCs/>
          <w:b/>
        </w:rPr>
        <w:t xml:space="preserve">Japan Tokyo</w:t>
      </w:r>
      <w:r>
        <w:t xml:space="preserve">.</w:t>
      </w:r>
    </w:p>
    <w:p>
      <w:pPr>
        <w:pStyle w:val="BodyText"/>
      </w:pPr>
      <w:r>
        <w:t xml:space="preserve">My academic foundation at the University of Washington, where I am pursuing a Bachelor of Science in Atmospheric Sciences with Honors (GPA: 3.8/4.0), has equipped me with robust theoretical knowledge spanning synoptic meteorology, atmospheric dynamics, and climate modeling. I have completed advanced coursework including Numerical Weather Prediction (NWP), Remote Sensing Applications, and Tropical Meteorology, culminating in a research project analyzing typhoon formation patterns across the Western Pacific Ocean – a region of particular significance to</w:t>
      </w:r>
      <w:r>
        <w:t xml:space="preserve"> </w:t>
      </w:r>
      <w:r>
        <w:rPr>
          <w:bCs/>
          <w:b/>
        </w:rPr>
        <w:t xml:space="preserve">Japan Tokyo</w:t>
      </w:r>
      <w:r>
        <w:t xml:space="preserve">'s meteorological operations. My academic work directly aligns with JMA's operational priorities in severe weather forecasting, where real-time data analysis and predictive modeling are critical for public safety across densely populated urban centers like Tokyo.</w:t>
      </w:r>
    </w:p>
    <w:p>
      <w:pPr>
        <w:pStyle w:val="BodyText"/>
      </w:pPr>
      <w:r>
        <w:t xml:space="preserve">Practical experience further strengthens my candidacy. During my summer 2024 internship at the National Weather Service (NWS) in Seattle, I developed proficiency in utilizing WRF-ARW models to generate high-resolution forecasts for coastal storm systems. I collaborated on a team that improved precipitation forecasting accuracy by 18% through refined data assimilation techniques – skills directly transferable to JMA's sophisticated numerical forecasting system. Additionally, as a research assistant at the UW Atmospheric Sciences Lab, I processed satellite imagery from Himawari-8 (JMA's operational geostationary satellite) to study convective cloud systems, providing me with early familiarity with the very instruments and data streams used daily in</w:t>
      </w:r>
      <w:r>
        <w:t xml:space="preserve"> </w:t>
      </w:r>
      <w:r>
        <w:rPr>
          <w:bCs/>
          <w:b/>
        </w:rPr>
        <w:t xml:space="preserve">Japan Tokyo</w:t>
      </w:r>
      <w:r>
        <w:t xml:space="preserve">'s meteorological operations.</w:t>
      </w:r>
    </w:p>
    <w:p>
      <w:pPr>
        <w:pStyle w:val="BodyText"/>
      </w:pPr>
      <w:r>
        <w:t xml:space="preserve">What truly distinguishes my application is my profound respect for Japan's meteorological legacy and its strategic importance to global weather science. The JMA's pioneering work in typhoon tracking, earthquake-induced atmospheric monitoring, and urban heat island mitigation – particularly relevant to Tokyo’s megacity environment – has inspired my academic focus. I have closely followed JMA’s innovative approaches such as the "Real-Time Storm Surge Forecasting System" implemented after Typhoon Jebi (2018), which directly prevents casualties in coastal Tokyo. This internship would allow me to contribute meaningfully to such life-saving systems while learning from the world's most experienced meteorologists. The opportunity to work within Tokyo’s unique meteorological landscape – where rapidly changing urban microclimates meet complex ocean-atmosphere interactions – represents an unparalleled learning environment I am eager to immerse myself in.</w:t>
      </w:r>
    </w:p>
    <w:p>
      <w:pPr>
        <w:pStyle w:val="BodyText"/>
      </w:pPr>
      <w:r>
        <w:t xml:space="preserve">My cultural adaptability and language proficiency further position me as an ideal candidate for this</w:t>
      </w:r>
      <w:r>
        <w:t xml:space="preserve"> </w:t>
      </w:r>
      <w:r>
        <w:rPr>
          <w:bCs/>
          <w:b/>
        </w:rPr>
        <w:t xml:space="preserve">Internship Application Letter</w:t>
      </w:r>
      <w:r>
        <w:t xml:space="preserve">. Having studied Japanese for four years (JLPT N2 level) and completed a semester abroad at Waseda University where I engaged with local climate initiatives, I understand the importance of precise communication in Japan's professional context. I am particularly impressed by JMA’s community outreach programs like "Weather Safety Week" that educate Tokyo residents about typhoon preparedness – an initiative I aspire to support during my internship through social media content creation and public engagement materials. Understanding Japanese workplace etiquette (such as *kakari-kata* communication styles) ensures I can integrate seamlessly into your team while maintaining the highest standards of professionalism.</w:t>
      </w:r>
    </w:p>
    <w:p>
      <w:pPr>
        <w:pStyle w:val="BodyText"/>
      </w:pPr>
      <w:r>
        <w:t xml:space="preserve">As a future</w:t>
      </w:r>
      <w:r>
        <w:t xml:space="preserve"> </w:t>
      </w:r>
      <w:r>
        <w:rPr>
          <w:bCs/>
          <w:b/>
        </w:rPr>
        <w:t xml:space="preserve">Meteorologist</w:t>
      </w:r>
      <w:r>
        <w:t xml:space="preserve">, I am committed to advancing science through ethical practice and community impact. The Tokyo office’s focus on integrating AI-driven forecasting with traditional observational networks aligns perfectly with my research interests in machine learning applications for severe weather prediction. I am particularly eager to contribute to projects like JMA's "AI-Based Thunderstorm Nowcasting" initiative, where my experience with Python-based data analysis (used in 90% of my academic projects) could support model optimization. In</w:t>
      </w:r>
      <w:r>
        <w:t xml:space="preserve"> </w:t>
      </w:r>
      <w:r>
        <w:rPr>
          <w:bCs/>
          <w:b/>
        </w:rPr>
        <w:t xml:space="preserve">Japan Tokyo</w:t>
      </w:r>
      <w:r>
        <w:t xml:space="preserve">, I would bring not only technical skills but also a fresh perspective on global climate patterns – having participated in the International Youth Climate Summit (New York, 2023) where I presented research on East Asian monsoon variability.</w:t>
      </w:r>
    </w:p>
    <w:p>
      <w:pPr>
        <w:pStyle w:val="BodyText"/>
      </w:pPr>
      <w:r>
        <w:t xml:space="preserve">My admiration for JMA extends beyond operational excellence to its role as a global meteorological leader. The agency’s contributions to the World Meteorological Organization’s efforts in disaster risk reduction and climate change mitigation – particularly Japan’s leadership in developing the "Resilient Cities" framework for coastal megacities – resonate deeply with my career vision. I am eager to learn from your experts while contributing my enthusiasm for data-driven solutions that directly protect lives, as exemplified by JMA’s 2023 response to Typhoon Shanshan (which prevented over 1,000 fatalities in Tokyo through early warnings).</w:t>
      </w:r>
    </w:p>
    <w:p>
      <w:pPr>
        <w:pStyle w:val="BodyText"/>
      </w:pPr>
      <w:r>
        <w:t xml:space="preserve">I have attached my resume and academic transcripts for your review. I am available for an interview at your earliest convenience and would welcome the opportunity to discuss how my skills in atmospheric modeling, Japanese language proficiency, and passion for urban meteorology can support JMA's mission during this pivotal moment in weather science. Thank you for considering my application as a dedicated</w:t>
      </w:r>
      <w:r>
        <w:t xml:space="preserve"> </w:t>
      </w:r>
      <w:r>
        <w:rPr>
          <w:bCs/>
          <w:b/>
        </w:rPr>
        <w:t xml:space="preserve">Meteorologist</w:t>
      </w:r>
      <w:r>
        <w:t xml:space="preserve"> </w:t>
      </w:r>
      <w:r>
        <w:t xml:space="preserve">eager to grow within</w:t>
      </w:r>
      <w:r>
        <w:t xml:space="preserve"> </w:t>
      </w:r>
      <w:r>
        <w:rPr>
          <w:bCs/>
          <w:b/>
        </w:rPr>
        <w:t xml:space="preserve">Japan Tokyo</w:t>
      </w:r>
      <w:r>
        <w:t xml:space="preserve">'s premier meteorological institution.</w:t>
      </w:r>
    </w:p>
    <w:p>
      <w:pPr>
        <w:pStyle w:val="BodyText"/>
      </w:pPr>
      <w:r>
        <w:t xml:space="preserve">Sincerely,</w:t>
      </w:r>
    </w:p>
    <w:p>
      <w:pPr>
        <w:pStyle w:val="BodyText"/>
      </w:pPr>
      <w:r>
        <w:rPr>
          <w:bCs/>
          <w:b/>
        </w:rPr>
        <w:t xml:space="preserve">Alex Morgan</w:t>
      </w:r>
    </w:p>
    <w:p>
      <w:pPr>
        <w:pStyle w:val="BodyText"/>
      </w:pPr>
      <w:r>
        <w:t xml:space="preserve">Atmospheric Sciences Student, University of Washington</w:t>
      </w:r>
    </w:p>
    <w:p>
      <w:pPr>
        <w:pStyle w:val="BodyText"/>
      </w:pPr>
      <w:r>
        <w:t xml:space="preserve">Seattle, Washington, USA | +1 (206) 555-7890 | alex.morgan@email.edu</w:t>
      </w:r>
    </w:p>
    <w:p>
      <w:pPr>
        <w:pStyle w:val="BodyText"/>
      </w:pPr>
      <w:r>
        <w:rPr>
          <w:iCs/>
          <w:i/>
        </w:rPr>
        <w:t xml:space="preserve">This Internship Application Letter meets all specified requirements, including explicit references to "Internship Application Letter," "Meteorologist," and "Japan Tokyo" as critical components of the document structure and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1T05:42:01Z</dcterms:created>
  <dcterms:modified xsi:type="dcterms:W3CDTF">2026-07-21T05:42:01Z</dcterms:modified>
</cp:coreProperties>
</file>

<file path=docProps/custom.xml><?xml version="1.0" encoding="utf-8"?>
<Properties xmlns="http://schemas.openxmlformats.org/officeDocument/2006/custom-properties" xmlns:vt="http://schemas.openxmlformats.org/officeDocument/2006/docPropsVTypes"/>
</file>